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D97277"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lastRenderedPageBreak/>
              <w:t>How many Base-64 characters would be used (remember 6 bits are used to represent a Base-64 character):</w:t>
            </w:r>
          </w:p>
        </w:tc>
        <w:tc>
          <w:tcPr>
            <w:tcW w:w="8640" w:type="dxa"/>
          </w:tcPr>
          <w:p w14:paraId="5CDBBCF4" w14:textId="77777777" w:rsidR="004A4F04" w:rsidRDefault="004A4F04" w:rsidP="00440943">
            <w:r>
              <w:lastRenderedPageBreak/>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lastRenderedPageBreak/>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lastRenderedPageBreak/>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name="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args = process.argv;</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1) plaintext=args[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2) keyname=args[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 = crypto.createHash('sha256').update(keyname).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 = crypto.createCipheriv('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text = cipher.update(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t",ciphertex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decipher = crypto.createDecipheriv('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text = decipher.update(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t",text);</w:t>
      </w:r>
    </w:p>
    <w:p w14:paraId="1A6EC0C9" w14:textId="25E6A9F3" w:rsidR="00A61C9C" w:rsidRDefault="00A61C9C" w:rsidP="00A61C9C">
      <w:pPr>
        <w:jc w:val="both"/>
      </w:pPr>
    </w:p>
    <w:p w14:paraId="78E99C0F" w14:textId="6C70E7BC" w:rsidR="000809F3" w:rsidRDefault="000809F3" w:rsidP="00A61C9C">
      <w:pPr>
        <w:jc w:val="both"/>
      </w:pPr>
      <w:r>
        <w:t>For a password of “</w:t>
      </w:r>
      <w:r w:rsidR="002B4184">
        <w:t>napier”,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const</w:t>
      </w:r>
      <w:bookmarkStart w:id="0" w:name="_GoBack"/>
      <w:bookmarkEnd w:id="0"/>
      <w:r w:rsidR="00514061" w:rsidRPr="00514061">
        <w:rPr>
          <w:rFonts w:ascii="Lucida Console" w:hAnsi="Lucida Console" w:cs="Courier New"/>
          <w:sz w:val="20"/>
          <w:szCs w:val="20"/>
          <w:lang w:eastAsia="en-US"/>
        </w:rPr>
        <w:t xml:space="preserve">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data = args[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password = args[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lastRenderedPageBreak/>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4"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35EE5" w14:textId="77777777" w:rsidR="00D97277" w:rsidRDefault="00D97277" w:rsidP="00A84C9E">
      <w:r>
        <w:separator/>
      </w:r>
    </w:p>
  </w:endnote>
  <w:endnote w:type="continuationSeparator" w:id="0">
    <w:p w14:paraId="0A2377CA" w14:textId="77777777" w:rsidR="00D97277" w:rsidRDefault="00D9727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D4ECC" w14:textId="77777777" w:rsidR="00D97277" w:rsidRDefault="00D97277" w:rsidP="00A84C9E">
      <w:r>
        <w:separator/>
      </w:r>
    </w:p>
  </w:footnote>
  <w:footnote w:type="continuationSeparator" w:id="0">
    <w:p w14:paraId="23EC00C9" w14:textId="77777777" w:rsidR="00D97277" w:rsidRDefault="00D9727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4F2CF3-A2AD-5942-AA24-8F666068B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Pages>
  <Words>2450</Words>
  <Characters>1396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1-24T06:39:00Z</cp:lastPrinted>
  <dcterms:created xsi:type="dcterms:W3CDTF">2019-01-24T06:39:00Z</dcterms:created>
  <dcterms:modified xsi:type="dcterms:W3CDTF">2019-02-02T11:43:00Z</dcterms:modified>
</cp:coreProperties>
</file>